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E71" w:rsidRPr="00B36E71" w:rsidRDefault="00D5271D" w:rsidP="00B36E71">
      <w:pPr>
        <w:shd w:val="clear" w:color="auto" w:fill="FFFFFF"/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May 01</w:t>
      </w:r>
      <w:r w:rsidR="00B36E71"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, 201</w:t>
      </w:r>
      <w:r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9</w:t>
      </w:r>
    </w:p>
    <w:p w:rsidR="00B36E71" w:rsidRPr="00B36E71" w:rsidRDefault="00B36E71" w:rsidP="00B36E71">
      <w:pPr>
        <w:shd w:val="clear" w:color="auto" w:fill="FFFFFF"/>
        <w:spacing w:line="300" w:lineRule="atLeast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b/>
          <w:bCs/>
          <w:color w:val="333333"/>
          <w:sz w:val="27"/>
          <w:szCs w:val="27"/>
        </w:rPr>
        <w:t>The Church of St. Raymond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br/>
        <w:t>1759 Castle Hill Avenue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br/>
        <w:t>Bronx, New York 10462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> 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Assistant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 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Coordinator 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Youth Ministry Job Description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> 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 xml:space="preserve">The Church of St. Raymond is seeking a full-time, faith-filled, experienced, and creative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ssistant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coordinator of youth ministry to minister to the young people of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its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community.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> 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 xml:space="preserve">The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ssistant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Coordinator of Youth Ministry will be responsible for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ssisting in the continued development of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 parish-based pastoral ministry with young people that includes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fostering an encounter with Jesus Christ. This program includes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goal implementation for those components outlined in the USCCB’s document </w:t>
      </w:r>
      <w:r w:rsidRPr="00B36E71">
        <w:rPr>
          <w:rFonts w:ascii="Helvetica" w:eastAsia="Times New Roman" w:hAnsi="Helvetica" w:cs="Times New Roman"/>
          <w:i/>
          <w:iCs/>
          <w:color w:val="333333"/>
          <w:sz w:val="21"/>
          <w:szCs w:val="21"/>
        </w:rPr>
        <w:t>Renewing a Vision: A framework for Catholic Youth Ministry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consistent with the guidelines of the Archdiocese of New York. This program, reach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es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out to all youth in the community, provides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evangelization and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catechesis, and invites and enables youth to serve others. The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assistant coordinator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provides vision and coordination for the parish’s efforts in ministry primarily to young people in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middle &amp;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high school (grades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7 through 12), as well as young adults. The assistant coordinator would work in collaboration with the previously established Youth Ministry team.  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> 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The primary objectives of these programs 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are to create opportunities for young people to fall in love with Jesus Christ and become more solidly Catholic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.</w:t>
      </w:r>
    </w:p>
    <w:p w:rsidR="00B36E71" w:rsidRPr="00D5271D" w:rsidRDefault="00D5271D" w:rsidP="00D5271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>Assist in developing</w:t>
      </w:r>
      <w:r w:rsidR="00B36E71"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 comprehensive disciple-making ministry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that encourages participation in the sacraments</w:t>
      </w:r>
    </w:p>
    <w:p w:rsidR="00B36E71" w:rsidRPr="00B36E71" w:rsidRDefault="00B36E71" w:rsidP="00B36E7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Provide outreach to youth in the areas of advocacy, evangelization, catechesis, justice and service, leadership development, community life, and prayer/worship</w:t>
      </w:r>
    </w:p>
    <w:p w:rsidR="00B36E71" w:rsidRPr="00B36E71" w:rsidRDefault="00D5271D" w:rsidP="00B36E7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Supervise, advise and support youth ministry volunteers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</w:t>
      </w:r>
    </w:p>
    <w:p w:rsidR="00D5271D" w:rsidRDefault="00D5271D" w:rsidP="00B36E7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ssist in the development of the </w:t>
      </w:r>
      <w:r w:rsidR="00B36E71" w:rsidRPr="00B36E71">
        <w:rPr>
          <w:rFonts w:ascii="Helvetica" w:eastAsia="Times New Roman" w:hAnsi="Helvetica" w:cs="Times New Roman"/>
          <w:color w:val="333333"/>
          <w:sz w:val="21"/>
          <w:szCs w:val="21"/>
        </w:rPr>
        <w:t>Y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outh </w:t>
      </w:r>
      <w:r w:rsidR="00B36E71"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inistry</w:t>
      </w:r>
      <w:r w:rsidR="00B36E71"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program calendars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nd collaborating with the parish catholic schools </w:t>
      </w:r>
      <w:r w:rsidRP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</w:t>
      </w:r>
    </w:p>
    <w:p w:rsidR="00B36E71" w:rsidRPr="00B36E71" w:rsidRDefault="00D5271D" w:rsidP="00B36E7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Incorporate the Archdiocesan guidelines and policies</w:t>
      </w:r>
    </w:p>
    <w:p w:rsidR="00B36E71" w:rsidRPr="00B36E71" w:rsidRDefault="00B36E71" w:rsidP="00B36E71">
      <w:pPr>
        <w:shd w:val="clear" w:color="auto" w:fill="FFFFFF"/>
        <w:spacing w:line="300" w:lineRule="atLeast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The 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Assistant Coordinator 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is a member of the 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Youth Ministry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 team and reports directly to the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 Coordinator of Youth Ministry under the supervision of the Pastor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. The </w:t>
      </w:r>
      <w:r w:rsid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Assistant Coordinator</w:t>
      </w: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 will be responsible to:</w:t>
      </w:r>
    </w:p>
    <w:p w:rsidR="00B36E71" w:rsidRPr="00B36E71" w:rsidRDefault="00B36E71" w:rsidP="00B36E7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ttend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daily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Youth Ministry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staff meetings</w:t>
      </w:r>
    </w:p>
    <w:p w:rsidR="00B36E71" w:rsidRPr="00B36E71" w:rsidRDefault="00B36E71" w:rsidP="00B36E7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Participate in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Youth Ministry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planning</w:t>
      </w:r>
    </w:p>
    <w:p w:rsidR="00D5271D" w:rsidRPr="00B36E71" w:rsidRDefault="00D5271D" w:rsidP="00D5271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>Collaborate with youth ministry team about assigned responsibilities</w:t>
      </w:r>
    </w:p>
    <w:p w:rsidR="00B36E71" w:rsidRPr="00B36E71" w:rsidRDefault="00B36E71" w:rsidP="00B36E7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Communicate with 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Parish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staff about youth ministry activities</w:t>
      </w:r>
    </w:p>
    <w:p w:rsidR="00D5271D" w:rsidRDefault="00B36E71" w:rsidP="00BB3A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Be a resource to </w:t>
      </w:r>
      <w:r w:rsidR="00D5271D" w:rsidRPr="00D5271D">
        <w:rPr>
          <w:rFonts w:ascii="Helvetica" w:eastAsia="Times New Roman" w:hAnsi="Helvetica" w:cs="Times New Roman"/>
          <w:color w:val="333333"/>
          <w:sz w:val="21"/>
          <w:szCs w:val="21"/>
        </w:rPr>
        <w:t>P</w:t>
      </w:r>
      <w:r w:rsidRPr="00D5271D">
        <w:rPr>
          <w:rFonts w:ascii="Helvetica" w:eastAsia="Times New Roman" w:hAnsi="Helvetica" w:cs="Times New Roman"/>
          <w:color w:val="333333"/>
          <w:sz w:val="21"/>
          <w:szCs w:val="21"/>
        </w:rPr>
        <w:t>arish staff on issues related to youth and youth ministry</w:t>
      </w:r>
    </w:p>
    <w:p w:rsidR="00B36E71" w:rsidRPr="00D5271D" w:rsidRDefault="00D5271D" w:rsidP="00D5271D">
      <w:pPr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1"/>
          <w:szCs w:val="21"/>
        </w:rPr>
      </w:pPr>
      <w:bookmarkStart w:id="0" w:name="_GoBack"/>
      <w:bookmarkEnd w:id="0"/>
      <w:r w:rsidRP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lastRenderedPageBreak/>
        <w:t xml:space="preserve">The Assistant Coordinator </w:t>
      </w:r>
      <w:r w:rsidR="00B36E71" w:rsidRP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Responsibilities</w:t>
      </w:r>
      <w:r w:rsidRP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 xml:space="preserve"> are to assist the Youth Ministry team in the following</w:t>
      </w:r>
      <w:r w:rsidR="00B36E71" w:rsidRPr="00D5271D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:</w:t>
      </w:r>
    </w:p>
    <w:p w:rsidR="00D5271D" w:rsidRPr="00B36E71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>Coordination of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the outreach to and evangelization of all young people in the parish</w:t>
      </w:r>
    </w:p>
    <w:p w:rsid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>Implementation of a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systematic and intentional plan for youth ministry that utilizes a creative variety of formats, settings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,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nd timeframes</w:t>
      </w:r>
    </w:p>
    <w:p w:rsid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Foster the involvement of young people in the life of the parish, including serving in various ministerial roles, serving on various parish committees and being involved in parish activities</w:t>
      </w:r>
    </w:p>
    <w:p w:rsidR="00D5271D" w:rsidRP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Plan, coordinate and implement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youth ministry trips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nd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opportunities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for prayer and reflection</w:t>
      </w:r>
    </w:p>
    <w:p w:rsid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Be a presence in the parish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and school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community through its liturgical and social activities</w:t>
      </w:r>
    </w:p>
    <w:p w:rsidR="00D5271D" w:rsidRP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Be available for and set times for listening, advising, and referral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of young people</w:t>
      </w:r>
    </w:p>
    <w:p w:rsid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Coordinate the recruitment, training, supporting, and evaluating of volunteers in the YM program</w:t>
      </w:r>
    </w:p>
    <w:p w:rsidR="00D5271D" w:rsidRPr="00B36E71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aintain policies and record compliance with the Archdiocese of New York’s Safe Environment program and youth ministry policies</w:t>
      </w:r>
    </w:p>
    <w:p w:rsidR="00D5271D" w:rsidRPr="00B36E71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Regularly communicate with parents and parishioners and seek their input as appropriate</w:t>
      </w:r>
    </w:p>
    <w:p w:rsidR="00D5271D" w:rsidRPr="00B36E71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aintain necessary office and program records</w:t>
      </w:r>
    </w:p>
    <w:p w:rsidR="00D5271D" w:rsidRPr="00D5271D" w:rsidRDefault="00D5271D" w:rsidP="001B094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5271D">
        <w:rPr>
          <w:rFonts w:ascii="Helvetica" w:eastAsia="Times New Roman" w:hAnsi="Helvetica" w:cs="Times New Roman"/>
          <w:color w:val="333333"/>
          <w:sz w:val="21"/>
          <w:szCs w:val="21"/>
        </w:rPr>
        <w:t>Submit periodic reports to the pastor</w:t>
      </w:r>
    </w:p>
    <w:p w:rsidR="00D5271D" w:rsidRDefault="00D5271D" w:rsidP="00D5271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Provide appropriate training for adults and young people in leadership positions</w:t>
      </w:r>
    </w:p>
    <w:p w:rsidR="00B36E71" w:rsidRPr="00B36E71" w:rsidRDefault="00B36E71" w:rsidP="00B36E71">
      <w:pPr>
        <w:shd w:val="clear" w:color="auto" w:fill="FFFFFF"/>
        <w:spacing w:line="300" w:lineRule="atLeast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Qualifications and Abilities: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Desire to assist youth and their families in encountering Christ and growing in their Catholic faith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ust have the vision and a demonstrated ability to plan, develop, coordinate, manage and implement a disciple-making Catholic youth ministry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Practicing Catholic able to participate in the sacraments of the Church</w:t>
      </w:r>
    </w:p>
    <w:p w:rsidR="00D5271D" w:rsidRDefault="00D5271D" w:rsidP="00D5271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Minimum of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1-3 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years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of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youth ministry experience in a Catholic parish 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ust have excellent written and verbal communication skills, conflict management skills, and computer skills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(Social media proficiency)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Must possess a proven ability to work effectively with youth, a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dults, diverse communities</w:t>
      </w:r>
    </w:p>
    <w:p w:rsidR="00B36E71" w:rsidRPr="00B36E71" w:rsidRDefault="00B36E71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Bachelor’s degree (Coordinator</w:t>
      </w:r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) in either </w:t>
      </w:r>
      <w:proofErr w:type="spellStart"/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Catechetics</w:t>
      </w:r>
      <w:proofErr w:type="spellEnd"/>
      <w:r w:rsidR="00D5271D">
        <w:rPr>
          <w:rFonts w:ascii="Helvetica" w:eastAsia="Times New Roman" w:hAnsi="Helvetica" w:cs="Times New Roman"/>
          <w:color w:val="333333"/>
          <w:sz w:val="21"/>
          <w:szCs w:val="21"/>
        </w:rPr>
        <w:t>/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Theology or National Credential in Youth Ministry </w:t>
      </w:r>
    </w:p>
    <w:p w:rsidR="00D5271D" w:rsidRPr="00B36E71" w:rsidRDefault="00D5271D" w:rsidP="00B36E7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>Spanish speaking preferred but not required</w:t>
      </w:r>
    </w:p>
    <w:p w:rsidR="00B36E71" w:rsidRPr="00B36E71" w:rsidRDefault="00B36E71" w:rsidP="00B36E71">
      <w:pPr>
        <w:shd w:val="clear" w:color="auto" w:fill="FFFFFF"/>
        <w:spacing w:line="300" w:lineRule="atLeast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B36E71">
        <w:rPr>
          <w:rFonts w:ascii="Helvetica" w:eastAsia="Times New Roman" w:hAnsi="Helvetica" w:cs="Times New Roman"/>
          <w:b/>
          <w:bCs/>
          <w:color w:val="333333"/>
          <w:sz w:val="21"/>
          <w:szCs w:val="21"/>
        </w:rPr>
        <w:t>To Apply: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 </w:t>
      </w:r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br/>
        <w:t xml:space="preserve">Please send </w:t>
      </w:r>
      <w:proofErr w:type="spellStart"/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resumé</w:t>
      </w:r>
      <w:proofErr w:type="spellEnd"/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nd cover letter to Rev. James Cruz at </w:t>
      </w:r>
      <w:hyperlink r:id="rId5" w:tgtFrame="_blank" w:history="1">
        <w:r w:rsidRPr="00B36E71">
          <w:rPr>
            <w:rFonts w:ascii="Helvetica" w:eastAsia="Times New Roman" w:hAnsi="Helvetica" w:cs="Times New Roman"/>
            <w:color w:val="0D89A4"/>
            <w:sz w:val="21"/>
            <w:szCs w:val="21"/>
          </w:rPr>
          <w:t>straymonds1759@gmail.com</w:t>
        </w:r>
      </w:hyperlink>
      <w:r w:rsidRPr="00B36E71">
        <w:rPr>
          <w:rFonts w:ascii="Helvetica" w:eastAsia="Times New Roman" w:hAnsi="Helvetica" w:cs="Times New Roman"/>
          <w:color w:val="333333"/>
          <w:sz w:val="21"/>
          <w:szCs w:val="21"/>
        </w:rPr>
        <w:t> </w:t>
      </w:r>
    </w:p>
    <w:p w:rsidR="00665AD3" w:rsidRDefault="00665AD3"/>
    <w:sectPr w:rsidR="00665AD3" w:rsidSect="00665AD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80138"/>
    <w:multiLevelType w:val="multilevel"/>
    <w:tmpl w:val="FC62D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65A83"/>
    <w:multiLevelType w:val="multilevel"/>
    <w:tmpl w:val="1CF2B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1175BF"/>
    <w:multiLevelType w:val="multilevel"/>
    <w:tmpl w:val="D0BC3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ED34AB"/>
    <w:multiLevelType w:val="multilevel"/>
    <w:tmpl w:val="95C2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MzNjA3MDW1tDBW0lEKTi0uzszPAykwrAUAyVu4MywAAAA="/>
  </w:docVars>
  <w:rsids>
    <w:rsidRoot w:val="00B36E71"/>
    <w:rsid w:val="00665AD3"/>
    <w:rsid w:val="00B36E71"/>
    <w:rsid w:val="00D5271D"/>
    <w:rsid w:val="00D8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7A76BF"/>
  <w14:defaultImageDpi w14:val="300"/>
  <w15:docId w15:val="{7E156FD3-2418-4BBC-951C-811DFC37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uly">
    <w:name w:val="july"/>
    <w:basedOn w:val="DefaultParagraphFont"/>
    <w:rsid w:val="00B36E71"/>
  </w:style>
  <w:style w:type="character" w:customStyle="1" w:styleId="day">
    <w:name w:val="day"/>
    <w:basedOn w:val="DefaultParagraphFont"/>
    <w:rsid w:val="00B36E71"/>
  </w:style>
  <w:style w:type="character" w:customStyle="1" w:styleId="comma">
    <w:name w:val="comma"/>
    <w:basedOn w:val="DefaultParagraphFont"/>
    <w:rsid w:val="00B36E71"/>
  </w:style>
  <w:style w:type="character" w:customStyle="1" w:styleId="year">
    <w:name w:val="year"/>
    <w:basedOn w:val="DefaultParagraphFont"/>
    <w:rsid w:val="00B36E71"/>
  </w:style>
  <w:style w:type="character" w:styleId="Strong">
    <w:name w:val="Strong"/>
    <w:basedOn w:val="DefaultParagraphFont"/>
    <w:uiPriority w:val="22"/>
    <w:qFormat/>
    <w:rsid w:val="00B36E71"/>
    <w:rPr>
      <w:b/>
      <w:bCs/>
    </w:rPr>
  </w:style>
  <w:style w:type="character" w:styleId="Emphasis">
    <w:name w:val="Emphasis"/>
    <w:basedOn w:val="DefaultParagraphFont"/>
    <w:uiPriority w:val="20"/>
    <w:qFormat/>
    <w:rsid w:val="00B36E7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36E7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7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71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2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0511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ebmail.adnyeducation.org/owa/redir.aspx?C=Tf_Z8NMPC0qIo5sgyaGmUuVGJ5t72tQI93-sNO6pSboj691Pd3ZJYSfZm2GHVenqiRXtTEQAR24.&amp;URL=mailto%3astraymonds1759%40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</dc:creator>
  <cp:keywords/>
  <dc:description/>
  <cp:lastModifiedBy>Admin</cp:lastModifiedBy>
  <cp:revision>3</cp:revision>
  <cp:lastPrinted>2019-04-18T16:50:00Z</cp:lastPrinted>
  <dcterms:created xsi:type="dcterms:W3CDTF">2019-04-18T18:38:00Z</dcterms:created>
  <dcterms:modified xsi:type="dcterms:W3CDTF">2019-04-18T18:43:00Z</dcterms:modified>
</cp:coreProperties>
</file>